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Electrician Vocational Training Program in Germany Berlin</w:t>
      </w:r>
    </w:p>
    <w:bookmarkEnd w:id="20"/>
    <w:p>
      <w:pPr>
        <w:pStyle w:val="BodyText"/>
      </w:pPr>
      <w:r>
        <w:t xml:space="preserve">October 26, 2023</w:t>
      </w:r>
    </w:p>
    <w:p>
      <w:pPr>
        <w:pStyle w:val="BodyText"/>
      </w:pPr>
      <w:r>
        <w:t xml:space="preserve">German Academic Exchange Service (DAAD)</w:t>
      </w:r>
    </w:p>
    <w:p>
      <w:pPr>
        <w:pStyle w:val="BodyText"/>
      </w:pPr>
      <w:r>
        <w:t xml:space="preserve">Postfach 104051</w:t>
      </w:r>
    </w:p>
    <w:p>
      <w:pPr>
        <w:pStyle w:val="BodyText"/>
      </w:pPr>
      <w:r>
        <w:t xml:space="preserve">80049 Munich, Germany</w:t>
      </w:r>
    </w:p>
    <w:bookmarkStart w:id="21" w:name="X5c96f82b5e2834dab5b899214db6cc683d84918"/>
    <w:p>
      <w:pPr>
        <w:pStyle w:val="Heading2"/>
      </w:pPr>
      <w:r>
        <w:t xml:space="preserve">Subject: Scholarship Application for Vocational Training as an Electrician in Berlin, Germany</w:t>
      </w:r>
    </w:p>
    <w:bookmarkEnd w:id="21"/>
    <w:p>
      <w:pPr>
        <w:pStyle w:val="FirstParagraph"/>
      </w:pPr>
      <w:r>
        <w:t xml:space="preserve">Dear Scholarship Committee,</w:t>
      </w:r>
    </w:p>
    <w:p>
      <w:pPr>
        <w:pStyle w:val="BodyText"/>
      </w:pPr>
      <w:r>
        <w:t xml:space="preserve">With profound enthusiasm and deep respect for Germany's world-class vocational education system, I am writing to formally submit my application for the prestigious scholarship supporting international students pursuing specialized training as an Electrician in Berlin. As a dedicated technical apprentice from Mumbai with three years of hands-on experience in residential electrical installations, I seek this transformative opportunity to become a certified Master Electrician within Germany's innovative energy sector—a field where Berlin stands at the forefront of sustainable technological advancement.</w:t>
      </w:r>
    </w:p>
    <w:p>
      <w:pPr>
        <w:pStyle w:val="BodyText"/>
      </w:pPr>
      <w:r>
        <w:t xml:space="preserve">My journey toward becoming an Electrician began during my secondary education when I assisted my father, a licensed electrician, in his small workshop. Witnessing how electrical systems powered our community—especially during monsoon seasons when backup generators were critical—ignited my passion for precision and safety in this trade. After completing the National Skill Qualification Framework (NSQF) Level 3 certification, I worked with</w:t>
      </w:r>
      <w:r>
        <w:t xml:space="preserve"> </w:t>
      </w:r>
      <w:r>
        <w:rPr>
          <w:iCs/>
          <w:i/>
        </w:rPr>
        <w:t xml:space="preserve">Reliable Electrical Services</w:t>
      </w:r>
      <w:r>
        <w:t xml:space="preserve">, installing circuits in 150+ residential units while developing expertise in both traditional wiring and emerging solar integration systems. However, I recognized that Germany’s advanced approach to energy transition—particularly Berlin’s commitment to phasing out fossil fuels by 2045—offers the ideal environment to master cutting-edge techniques beyond what is accessible in my home country.</w:t>
      </w:r>
    </w:p>
    <w:p>
      <w:pPr>
        <w:pStyle w:val="BodyText"/>
      </w:pPr>
      <w:r>
        <w:t xml:space="preserve">Germany Berlin presents an unparalleled ecosystem for Electrician training. The city’s €1 billion "Berlin Energy Transition Initiative" has created 4,000+ green jobs in electrical infrastructure, with leading institutions like the</w:t>
      </w:r>
      <w:r>
        <w:t xml:space="preserve"> </w:t>
      </w:r>
      <w:r>
        <w:rPr>
          <w:iCs/>
          <w:i/>
        </w:rPr>
        <w:t xml:space="preserve">Berlin University of Applied Sciences (FH Berlin)</w:t>
      </w:r>
      <w:r>
        <w:t xml:space="preserve"> </w:t>
      </w:r>
      <w:r>
        <w:t xml:space="preserve">and</w:t>
      </w:r>
      <w:r>
        <w:t xml:space="preserve"> </w:t>
      </w:r>
      <w:r>
        <w:rPr>
          <w:iCs/>
          <w:i/>
        </w:rPr>
        <w:t xml:space="preserve">Berufsbildungszentrum Berlin</w:t>
      </w:r>
      <w:r>
        <w:t xml:space="preserve"> </w:t>
      </w:r>
      <w:r>
        <w:t xml:space="preserve">offering dual vocational programs where theoretical learning is seamlessly integrated with practical work at sites like Siemens Energy's smart-grid facilities. I am particularly drawn to the</w:t>
      </w:r>
      <w:r>
        <w:t xml:space="preserve"> </w:t>
      </w:r>
      <w:r>
        <w:rPr>
          <w:bCs/>
          <w:b/>
        </w:rPr>
        <w:t xml:space="preserve">Schulungsprogramm für Energieeffizienz (SPE)</w:t>
      </w:r>
      <w:r>
        <w:t xml:space="preserve"> </w:t>
      </w:r>
      <w:r>
        <w:t xml:space="preserve">certification pathway, which emphasizes renewable energy systems—a critical skill gap in India’s urban centers where 60% of electrical faults stem from outdated infrastructure.</w:t>
      </w:r>
    </w:p>
    <w:p>
      <w:pPr>
        <w:pStyle w:val="BodyText"/>
      </w:pPr>
      <w:r>
        <w:t xml:space="preserve">This Scholarship Application Letter is not merely a request for financial aid; it represents my commitment to becoming part of Berlin’s sustainable energy revolution. The scholarship would cover tuition fees (€3,500 annually), the mandatory German language course (B1 level required for technical certifications), and living expenses in Berlin—costs that would otherwise be insurmountable given my family’s modest income as a single-parent household. Without this support, I could not participate in the</w:t>
      </w:r>
      <w:r>
        <w:t xml:space="preserve"> </w:t>
      </w:r>
      <w:r>
        <w:rPr>
          <w:iCs/>
          <w:i/>
        </w:rPr>
        <w:t xml:space="preserve">Elektrofachkraft-Praktikum</w:t>
      </w:r>
      <w:r>
        <w:t xml:space="preserve"> </w:t>
      </w:r>
      <w:r>
        <w:t xml:space="preserve">(Electrical Specialist Internship) program at Siemens Mobility, where I’d gain experience with Berlin’s new tramway electrification project—a cornerstone of the city’s carbon-neutral mobility strategy.</w:t>
      </w:r>
    </w:p>
    <w:p>
      <w:pPr>
        <w:pStyle w:val="BodyText"/>
      </w:pPr>
      <w:r>
        <w:t xml:space="preserve">My academic foundation includes a diploma in Electrical Engineering Technology (78% grade) and certifications in electrical safety protocols. However, I acknowledge that Germany’s strict technical standards—such as the</w:t>
      </w:r>
      <w:r>
        <w:t xml:space="preserve"> </w:t>
      </w:r>
      <w:r>
        <w:rPr>
          <w:iCs/>
          <w:i/>
        </w:rPr>
        <w:t xml:space="preserve">ElektroG</w:t>
      </w:r>
      <w:r>
        <w:t xml:space="preserve"> </w:t>
      </w:r>
      <w:r>
        <w:t xml:space="preserve">(Electrical Equipment Act) and DIN VDE 0105 safety regulations—require specialized training. The scholarship would enable me to complete the</w:t>
      </w:r>
      <w:r>
        <w:t xml:space="preserve"> </w:t>
      </w:r>
      <w:r>
        <w:rPr>
          <w:bCs/>
          <w:b/>
        </w:rPr>
        <w:t xml:space="preserve">Berufsbildungsgesetz (BBiG)</w:t>
      </w:r>
      <w:r>
        <w:t xml:space="preserve">-accredited program at Berlin’s</w:t>
      </w:r>
      <w:r>
        <w:t xml:space="preserve"> </w:t>
      </w:r>
      <w:r>
        <w:rPr>
          <w:iCs/>
          <w:i/>
        </w:rPr>
        <w:t xml:space="preserve">Energieberufsfachschule</w:t>
      </w:r>
      <w:r>
        <w:t xml:space="preserve">, where I’d master skills like programming smart home energy management systems and retrofitting historic buildings with modern electrical grids—competencies directly aligned with Berlin’s "Energiewende" (energy transition) goals.</w:t>
      </w:r>
    </w:p>
    <w:p>
      <w:pPr>
        <w:pStyle w:val="BodyText"/>
      </w:pPr>
      <w:r>
        <w:t xml:space="preserve">Why Berlin? Beyond its technical opportunities, the city’s inclusive culture is crucial to my growth. As an international student, I value Berlin’s status as a global hub where over 30% of residents are immigrants—a testament to its welcoming ethos. The city’s</w:t>
      </w:r>
      <w:r>
        <w:t xml:space="preserve"> </w:t>
      </w:r>
      <w:r>
        <w:rPr>
          <w:iCs/>
          <w:i/>
        </w:rPr>
        <w:t xml:space="preserve">Migrantenberatung</w:t>
      </w:r>
      <w:r>
        <w:t xml:space="preserve"> </w:t>
      </w:r>
      <w:r>
        <w:t xml:space="preserve">(migrant counseling services) and "Integration durch Bildung" programs have prepared me to thrive academically while contributing meaningfully to Berlin’s diverse community. I am committed to joining initiatives like</w:t>
      </w:r>
      <w:r>
        <w:t xml:space="preserve"> </w:t>
      </w:r>
      <w:r>
        <w:rPr>
          <w:iCs/>
          <w:i/>
        </w:rPr>
        <w:t xml:space="preserve">Energie für Alle</w:t>
      </w:r>
      <w:r>
        <w:t xml:space="preserve"> </w:t>
      </w:r>
      <w:r>
        <w:t xml:space="preserve">(Energy for All), where certified Electricians volunteer in low-income neighborhoods—mirroring my own experience teaching electrical safety at Mumbai slums.</w:t>
      </w:r>
    </w:p>
    <w:p>
      <w:pPr>
        <w:pStyle w:val="BodyText"/>
      </w:pPr>
      <w:r>
        <w:t xml:space="preserve">My long-term vision extends far beyond personal career advancement. I aim to establish a training center in Mumbai focused on renewable energy infrastructure, modeled after Berlin’s dual vocational system. This Scholarship Application Letter is the first step toward that mission—leveraging Germany’s expertise to address India’s projected 12% annual increase in electrical demand by 2030. By studying in Berlin, I will gain not just technical mastery but also an understanding of how policy (like Berlin’s</w:t>
      </w:r>
      <w:r>
        <w:t xml:space="preserve"> </w:t>
      </w:r>
      <w:r>
        <w:rPr>
          <w:iCs/>
          <w:i/>
        </w:rPr>
        <w:t xml:space="preserve">Energiewende-Gesetz</w:t>
      </w:r>
      <w:r>
        <w:t xml:space="preserve">) and community engagement drive sustainable change—a holistic approach my home country urgently needs.</w:t>
      </w:r>
    </w:p>
    <w:p>
      <w:pPr>
        <w:pStyle w:val="BodyText"/>
      </w:pPr>
      <w:r>
        <w:t xml:space="preserve">I have attached all required documents, including my NSQF certification, employer testimonials highlighting my safety record (0 workplace incidents in 3 years), and a letter of acceptance from Berlin’s vocational training center. My German language skills are intermediate (A2 level), and I’ve already begun private lessons to reach B1 before program start. I am prepared to commit 80 hours/week to studies, work, and community service as required by the scholarship terms.</w:t>
      </w:r>
    </w:p>
    <w:p>
      <w:pPr>
        <w:pStyle w:val="BodyText"/>
      </w:pPr>
      <w:r>
        <w:t xml:space="preserve">Germany Berlin is not just a location on a map—it is the epicenter of tomorrow’s energy solutions. To train under its rigorous standards while contributing to its green future would be an honor. This scholarship represents more than financial assistance; it is an investment in bridging India’s technical gap with Germany’s sustainability leadership. I am eager to demonstrate that I can excel in Berlin’s demanding environment and become a vital contributor to both the German energy sector and my home community.</w:t>
      </w:r>
    </w:p>
    <w:p>
      <w:pPr>
        <w:pStyle w:val="BodyText"/>
      </w:pPr>
      <w:r>
        <w:t xml:space="preserve">Thank you for considering this Scholarship Application Letter. I welcome the opportunity to discuss how my background as an Electrician, passion for renewable energy, and dedication to Berlin’s vision align with your scholarship goals. I am available for an interview at your earliest convenience.</w:t>
      </w:r>
    </w:p>
    <w:p>
      <w:pPr>
        <w:pStyle w:val="BodyText"/>
      </w:pPr>
      <w:r>
        <w:t xml:space="preserve">Sincerely,</w:t>
      </w:r>
    </w:p>
    <w:p>
      <w:pPr>
        <w:pStyle w:val="BodyText"/>
      </w:pPr>
      <w:r>
        <w:br/>
      </w:r>
      <w:r>
        <w:br/>
      </w:r>
      <w:r>
        <w:br/>
      </w:r>
    </w:p>
    <w:p>
      <w:pPr>
        <w:pStyle w:val="BodyText"/>
      </w:pPr>
      <w:r>
        <w:t xml:space="preserve">Arjun Patel</w:t>
      </w:r>
    </w:p>
    <w:p>
      <w:pPr>
        <w:pStyle w:val="BodyText"/>
      </w:pPr>
      <w:r>
        <w:t xml:space="preserve">Mobile: +91 98765 43210 | Email: arjun.patel@email.com</w:t>
      </w:r>
    </w:p>
    <w:p>
      <w:pPr>
        <w:pStyle w:val="BodyText"/>
      </w:pPr>
      <w:r>
        <w:t xml:space="preserve">Address: Flat No. 5B, Green Park Housing Society, Mumbai, Maharashtra 400072, India</w:t>
      </w:r>
    </w:p>
    <w:p>
      <w:pPr>
        <w:pStyle w:val="BodyText"/>
      </w:pPr>
      <w:r>
        <w:t xml:space="preserve">Word Count: 856 | Document Prepared for Germany Berlin Electrical Vocational Training Scholarship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Germany Berlin</dc:title>
  <dc:creator/>
  <dc:language>en</dc:language>
  <cp:keywords/>
  <dcterms:created xsi:type="dcterms:W3CDTF">2026-07-21T16:00:20Z</dcterms:created>
  <dcterms:modified xsi:type="dcterms:W3CDTF">2026-07-21T16:00:20Z</dcterms:modified>
</cp:coreProperties>
</file>

<file path=docProps/custom.xml><?xml version="1.0" encoding="utf-8"?>
<Properties xmlns="http://schemas.openxmlformats.org/officeDocument/2006/custom-properties" xmlns:vt="http://schemas.openxmlformats.org/officeDocument/2006/docPropsVTypes"/>
</file>